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A093B" w14:textId="68B7297C" w:rsidR="004433F9" w:rsidRDefault="00B71F43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5BF699D" wp14:editId="4E4BDF4E">
                <wp:simplePos x="0" y="0"/>
                <wp:positionH relativeFrom="column">
                  <wp:posOffset>1890395</wp:posOffset>
                </wp:positionH>
                <wp:positionV relativeFrom="paragraph">
                  <wp:posOffset>304165</wp:posOffset>
                </wp:positionV>
                <wp:extent cx="690245" cy="29527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245" cy="295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60BC42" w14:textId="40362E3F" w:rsidR="00B71F43" w:rsidRPr="00B71F43" w:rsidRDefault="00B71F43">
                            <w:pPr>
                              <w:rPr>
                                <w:b/>
                                <w:color w:val="7030A0"/>
                                <w14:textOutline w14:w="11112" w14:cap="flat" w14:cmpd="sng" w14:algn="ctr">
                                  <w14:solidFill>
                                    <w14:srgbClr w14:val="1464BC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71F43">
                              <w:rPr>
                                <w:b/>
                                <w:color w:val="7030A0"/>
                                <w14:textOutline w14:w="1111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QT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BF69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8.85pt;margin-top:23.95pt;width:54.35pt;height:23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" filled="f" stroked="f">
                <v:textbox>
                  <w:txbxContent>
                    <w:p w14:paraId="6660BC42" w14:textId="40362E3F" w:rsidR="00B71F43" w:rsidRPr="00B71F43" w:rsidRDefault="00B71F43">
                      <w:pPr>
                        <w:rPr>
                          <w:b/>
                          <w:color w:val="7030A0"/>
                          <w14:textOutline w14:w="11112" w14:cap="flat" w14:cmpd="sng" w14:algn="ctr">
                            <w14:solidFill>
                              <w14:srgbClr w14:val="1464BC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B71F43">
                        <w:rPr>
                          <w:b/>
                          <w:color w:val="7030A0"/>
                          <w14:textOutline w14:w="1111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QT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D07E130" wp14:editId="7DAD9D4A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A4551A" w14:textId="7AC82C0D" w:rsidR="00B71F43" w:rsidRPr="00B71F43" w:rsidRDefault="00B71F43">
                            <w:pPr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71F43"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lueRiio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07E130" id="_x0000_s1027" type="#_x0000_t202" style="position:absolute;margin-left:0;margin-top:14.4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" stroked="f">
                <v:textbox style="mso-fit-shape-to-text:t">
                  <w:txbxContent>
                    <w:p w14:paraId="5EA4551A" w14:textId="7AC82C0D" w:rsidR="00B71F43" w:rsidRPr="00B71F43" w:rsidRDefault="00B71F43">
                      <w:pPr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B71F43"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lueRiio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4433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tjCzsDQzNjA2NzFV0lEKTi0uzszPAykwrAUAhE7W9SwAAAA="/>
  </w:docVars>
  <w:rsids>
    <w:rsidRoot w:val="00B71F43"/>
    <w:rsid w:val="004433F9"/>
    <w:rsid w:val="00B71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1C8C4B"/>
  <w15:chartTrackingRefBased/>
  <w15:docId w15:val="{C45AC713-CD84-4E30-97E4-7A477C516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Bisbjerg</dc:creator>
  <cp:keywords/>
  <dc:description/>
  <cp:lastModifiedBy>Michael Bisbjerg</cp:lastModifiedBy>
  <cp:revision>1</cp:revision>
  <dcterms:created xsi:type="dcterms:W3CDTF">2020-06-05T13:51:00Z</dcterms:created>
  <dcterms:modified xsi:type="dcterms:W3CDTF">2020-06-05T13:56:00Z</dcterms:modified>
</cp:coreProperties>
</file>